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Industrial Engineer position at your esteemed organization in the United Arab Emirates (UAE) Abu Dhabi. As a dedicated professional with a strong background in process optimization, system design, and operational efficiency, I am eager to contribute my expertise to support your organization’s vision of innovation and excellence. The opportunity to work within the dynamic industrial landscape of Abu Dhabi aligns perfectly with my career goals and aspirations.</w:t>
      </w:r>
    </w:p>
    <w:p>
      <w:pPr>
        <w:pStyle w:val="BodyText"/>
      </w:pPr>
      <w:r>
        <w:t xml:space="preserve">Industrial Engineering is a field that combines technical precision with strategic thinking, and I have spent years honing these skills to deliver measurable results in complex environments. My experience spans across multiple industries, including manufacturing, logistics, and energy—sectors that are pivotal to the UAE’s economic growth. In particular, Abu Dhabi’s commitment to diversification and sustainable development resonates deeply with my professional values. I am especially drawn to the opportunity of working in a region where industrial engineering plays a critical role in shaping modern infrastructure and advancing technological innovation.</w:t>
      </w:r>
    </w:p>
    <w:p>
      <w:pPr>
        <w:pStyle w:val="BodyText"/>
      </w:pPr>
      <w:r>
        <w:t xml:space="preserve">As an Industrial Engineer, my approach is rooted in data-driven decision-making and a relentless focus on improving efficiency. During my tenure at [Previous Company Name], I led initiatives that reduced production waste by 25% through lean manufacturing techniques and implemented automation solutions that enhanced workflow productivity by 30%. These achievements were not merely about cost savings but also about fostering a culture of continuous improvement—a philosophy that I believe is essential for success in the UAE’s rapidly evolving industrial sector.</w:t>
      </w:r>
    </w:p>
    <w:p>
      <w:pPr>
        <w:pStyle w:val="BodyText"/>
      </w:pPr>
      <w:r>
        <w:t xml:space="preserve">What excites me most about the Industrial Engineer role in Abu Dhabi is the chance to contribute to projects that have a lasting impact on the region. The UAE has set ambitious goals for sustainability, digital transformation, and infrastructure development, and I am confident that my technical expertise and problem-solving acumen can help drive these initiatives forward. For instance, my work on energy-efficient systems in previous roles has equipped me with the skills to support Abu Dhabi’s vision of becoming a global leader in green technology. Whether optimizing supply chains or designing intelligent manufacturing systems, I am committed to delivering solutions that align with both business objectives and environmental stewardship.</w:t>
      </w:r>
    </w:p>
    <w:p>
      <w:pPr>
        <w:pStyle w:val="BodyText"/>
      </w:pPr>
      <w:r>
        <w:t xml:space="preserve">My academic foundation in Industrial Engineering from [University Name] provided me with a robust understanding of operations research, quality control, and systems engineering. This was further strengthened by my professional certifications in Six Sigma and Lean Management, which have enabled me to apply standardized methodologies to complex challenges. I am also proficient in industry-specific software such as AutoCAD, SAP ERP, and simulation tools like AnyLogic. These tools allow me to visualize processes, identify bottlenecks, and propose actionable strategies for improvement—skills that are invaluable in the fast-paced environment of Abu Dhabi’s industrial sector.</w:t>
      </w:r>
    </w:p>
    <w:p>
      <w:pPr>
        <w:pStyle w:val="BodyText"/>
      </w:pPr>
      <w:r>
        <w:t xml:space="preserve">Working in the United Arab Emirates Abu Dhabi offers a unique opportunity to collaborate with professionals from diverse cultural backgrounds and contribute to a globalized economy. I am particularly impressed by the UAE’s emphasis on innovation, as seen in projects like Masdar City and the expansion of Al Dhafra Solar Plant. These initiatives reflect a forward-thinking approach that mirrors my own passion for leveraging technology to solve real-world problems. I am eager to bring this same level of dedication to your team, ensuring that every project I work on meets the highest standards of quality and efficiency.</w:t>
      </w:r>
    </w:p>
    <w:p>
      <w:pPr>
        <w:pStyle w:val="BodyText"/>
      </w:pPr>
      <w:r>
        <w:t xml:space="preserve">One of the key strengths I bring as an Industrial Engineer is my ability to bridge the gap between technical requirements and business outcomes. In my previous role, I collaborated with cross-functional teams to streamline operations, resulting in a 20% reduction in lead times for critical projects. This experience taught me the importance of clear communication, adaptability, and a customer-centric mindset—qualities that I believe are essential for success in Abu Dhabi’s competitive industrial landscape. I am also well-versed in local regulations and safety standards, ensuring that all processes adhere to the highest levels of compliance and quality.</w:t>
      </w:r>
    </w:p>
    <w:p>
      <w:pPr>
        <w:pStyle w:val="BodyText"/>
      </w:pPr>
      <w:r>
        <w:t xml:space="preserve">Furthermore, my experience working with international clients has equipped me with the cultural sensitivity and collaborative mindset needed to thrive in Abu Dhabi’s multicultural environment. Whether it is coordinating with stakeholders across different time zones or presenting solutions in a way that resonates with diverse audiences, I approach every challenge with professionalism and a focus on results. This ability to adapt and innovate is something I am eager to apply to your organization’s unique needs.</w:t>
      </w:r>
    </w:p>
    <w:p>
      <w:pPr>
        <w:pStyle w:val="BodyText"/>
      </w:pPr>
      <w:r>
        <w:t xml:space="preserve">In conclusion, I am confident that my skills as an Industrial Engineer, combined with my passion for driving efficiency and sustainability, make me an ideal candidate for this role in the United Arab Emirates Abu Dhabi. I would be honored to contribute my expertise to your team and support the continued growth of your organization. Thank you for considering my application. I look forward to the opportunity to discuss how I can add value to your company’s mission.</w:t>
      </w:r>
    </w:p>
    <w:p>
      <w:pPr>
        <w:pStyle w:val="BodyText"/>
      </w:pPr>
      <w:r>
        <w:t xml:space="preserve">Thank you for your time and consider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United Arab Emirates Abu Dhabi</dc:title>
  <dc:creator/>
  <dc:language>en</dc:language>
  <cp:keywords/>
  <dcterms:created xsi:type="dcterms:W3CDTF">2025-12-10T12:12:20Z</dcterms:created>
  <dcterms:modified xsi:type="dcterms:W3CDTF">2025-12-10T12:12:20Z</dcterms:modified>
</cp:coreProperties>
</file>

<file path=docProps/custom.xml><?xml version="1.0" encoding="utf-8"?>
<Properties xmlns="http://schemas.openxmlformats.org/officeDocument/2006/custom-properties" xmlns:vt="http://schemas.openxmlformats.org/officeDocument/2006/docPropsVTypes"/>
</file>